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DBF94B" w14:textId="77777777" w:rsidR="0080508E" w:rsidRPr="00982632" w:rsidRDefault="0035520F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SD</w:t>
      </w:r>
      <w:r w:rsidR="00600FB1" w:rsidRPr="00982632"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  <w:r>
        <w:rPr>
          <w:rFonts w:asciiTheme="minorHAnsi" w:hAnsiTheme="minorHAnsi" w:cstheme="minorHAnsi"/>
          <w:b/>
          <w:bCs/>
          <w:sz w:val="36"/>
          <w:szCs w:val="36"/>
        </w:rPr>
        <w:t>Team</w:t>
      </w:r>
      <w:r w:rsidR="00600FB1" w:rsidRPr="00982632">
        <w:rPr>
          <w:rFonts w:asciiTheme="minorHAnsi" w:hAnsiTheme="minorHAnsi" w:cstheme="minorHAnsi"/>
          <w:b/>
          <w:bCs/>
          <w:sz w:val="36"/>
          <w:szCs w:val="36"/>
        </w:rPr>
        <w:t xml:space="preserve"> Project Specification</w:t>
      </w:r>
    </w:p>
    <w:p w14:paraId="5BF782CB" w14:textId="77777777" w:rsidR="0080508E" w:rsidRPr="00982632" w:rsidRDefault="0080508E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416189B3" w14:textId="77777777" w:rsidR="0080508E" w:rsidRPr="00982632" w:rsidRDefault="00600FB1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82632">
        <w:rPr>
          <w:rFonts w:asciiTheme="minorHAnsi" w:hAnsiTheme="minorHAnsi" w:cstheme="minorHAnsi"/>
          <w:b/>
          <w:bCs/>
          <w:sz w:val="32"/>
          <w:szCs w:val="32"/>
        </w:rPr>
        <w:t xml:space="preserve"> Bike Share System</w:t>
      </w:r>
    </w:p>
    <w:p w14:paraId="55EC7DB4" w14:textId="77777777" w:rsidR="0080508E" w:rsidRPr="00982632" w:rsidRDefault="0080508E">
      <w:pPr>
        <w:rPr>
          <w:rFonts w:asciiTheme="minorHAnsi" w:hAnsiTheme="minorHAnsi" w:cstheme="minorHAnsi"/>
          <w:sz w:val="22"/>
          <w:szCs w:val="22"/>
        </w:rPr>
      </w:pPr>
    </w:p>
    <w:p w14:paraId="6C9F4EE2" w14:textId="77777777" w:rsidR="00CA340A" w:rsidRPr="00982632" w:rsidRDefault="00600FB1">
      <w:pPr>
        <w:rPr>
          <w:rFonts w:asciiTheme="minorHAnsi" w:hAnsiTheme="minorHAnsi" w:cstheme="minorHAnsi"/>
          <w:b/>
          <w:bCs/>
          <w:sz w:val="32"/>
          <w:szCs w:val="32"/>
        </w:rPr>
      </w:pPr>
      <w:r w:rsidRPr="00982632">
        <w:rPr>
          <w:rFonts w:asciiTheme="minorHAnsi" w:hAnsiTheme="minorHAnsi" w:cstheme="minorHAnsi"/>
          <w:b/>
          <w:bCs/>
          <w:sz w:val="32"/>
          <w:szCs w:val="32"/>
        </w:rPr>
        <w:t>Objective</w:t>
      </w:r>
    </w:p>
    <w:p w14:paraId="36A234E7" w14:textId="77777777" w:rsidR="00CA340A" w:rsidRPr="00982632" w:rsidRDefault="00CA340A" w:rsidP="00CA340A">
      <w:p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 xml:space="preserve">Your task is to create a software system to support a bike share programme (like </w:t>
      </w:r>
      <w:proofErr w:type="spellStart"/>
      <w:r w:rsidRPr="00982632">
        <w:rPr>
          <w:rFonts w:asciiTheme="minorHAnsi" w:hAnsiTheme="minorHAnsi" w:cstheme="minorHAnsi"/>
          <w:sz w:val="22"/>
          <w:szCs w:val="22"/>
        </w:rPr>
        <w:t>NextBike</w:t>
      </w:r>
      <w:proofErr w:type="spellEnd"/>
      <w:r w:rsidRPr="00982632">
        <w:rPr>
          <w:rFonts w:asciiTheme="minorHAnsi" w:hAnsiTheme="minorHAnsi" w:cstheme="minorHAnsi"/>
          <w:sz w:val="22"/>
          <w:szCs w:val="22"/>
        </w:rPr>
        <w:t xml:space="preserve"> in Glasgow, or Santander Cycles in London). Y</w:t>
      </w:r>
      <w:r w:rsidR="00FF693F" w:rsidRPr="00982632">
        <w:rPr>
          <w:rFonts w:asciiTheme="minorHAnsi" w:hAnsiTheme="minorHAnsi" w:cstheme="minorHAnsi"/>
          <w:sz w:val="22"/>
          <w:szCs w:val="22"/>
        </w:rPr>
        <w:t xml:space="preserve">ou need to create a functioning end-to-end prototype and 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demonstrate it with </w:t>
      </w:r>
      <w:r w:rsidR="004B67E6" w:rsidRPr="00982632">
        <w:rPr>
          <w:rFonts w:asciiTheme="minorHAnsi" w:hAnsiTheme="minorHAnsi" w:cstheme="minorHAnsi"/>
          <w:sz w:val="22"/>
          <w:szCs w:val="22"/>
        </w:rPr>
        <w:t xml:space="preserve">appropriate </w:t>
      </w:r>
      <w:r w:rsidR="0013764A" w:rsidRPr="00982632">
        <w:rPr>
          <w:rFonts w:asciiTheme="minorHAnsi" w:hAnsiTheme="minorHAnsi" w:cstheme="minorHAnsi"/>
          <w:sz w:val="22"/>
          <w:szCs w:val="22"/>
        </w:rPr>
        <w:t>data</w:t>
      </w:r>
      <w:r w:rsidR="00FF693F" w:rsidRPr="00982632">
        <w:rPr>
          <w:rFonts w:asciiTheme="minorHAnsi" w:hAnsiTheme="minorHAnsi" w:cstheme="minorHAnsi"/>
          <w:sz w:val="22"/>
          <w:szCs w:val="22"/>
        </w:rPr>
        <w:t xml:space="preserve">. Your product is meant to provide an interface for </w:t>
      </w:r>
      <w:r w:rsidR="00B266A2" w:rsidRPr="00982632">
        <w:rPr>
          <w:rFonts w:asciiTheme="minorHAnsi" w:hAnsiTheme="minorHAnsi" w:cstheme="minorHAnsi"/>
          <w:sz w:val="22"/>
          <w:szCs w:val="22"/>
        </w:rPr>
        <w:t>customers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 to reserve</w:t>
      </w:r>
      <w:r w:rsidRPr="00982632">
        <w:rPr>
          <w:rFonts w:asciiTheme="minorHAnsi" w:hAnsiTheme="minorHAnsi" w:cstheme="minorHAnsi"/>
          <w:sz w:val="22"/>
          <w:szCs w:val="22"/>
        </w:rPr>
        <w:t xml:space="preserve"> and return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 bikes</w:t>
      </w:r>
      <w:r w:rsidR="0035520F">
        <w:rPr>
          <w:rFonts w:asciiTheme="minorHAnsi" w:hAnsiTheme="minorHAnsi" w:cstheme="minorHAnsi"/>
          <w:sz w:val="22"/>
          <w:szCs w:val="22"/>
        </w:rPr>
        <w:t xml:space="preserve"> and to pay their bills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; for </w:t>
      </w:r>
      <w:r w:rsidR="0023021B" w:rsidRPr="00982632">
        <w:rPr>
          <w:rFonts w:asciiTheme="minorHAnsi" w:hAnsiTheme="minorHAnsi" w:cstheme="minorHAnsi"/>
          <w:sz w:val="22"/>
          <w:szCs w:val="22"/>
        </w:rPr>
        <w:t>operators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 to assess the state of the system and make changes if necessary; and for managers to view </w:t>
      </w:r>
      <w:r w:rsidR="00064D95" w:rsidRPr="00982632">
        <w:rPr>
          <w:rFonts w:asciiTheme="minorHAnsi" w:hAnsiTheme="minorHAnsi" w:cstheme="minorHAnsi"/>
          <w:sz w:val="22"/>
          <w:szCs w:val="22"/>
        </w:rPr>
        <w:t xml:space="preserve">usage </w:t>
      </w:r>
      <w:r w:rsidR="00B266A2" w:rsidRPr="00982632">
        <w:rPr>
          <w:rFonts w:asciiTheme="minorHAnsi" w:hAnsiTheme="minorHAnsi" w:cstheme="minorHAnsi"/>
          <w:sz w:val="22"/>
          <w:szCs w:val="22"/>
        </w:rPr>
        <w:t>reports</w:t>
      </w:r>
      <w:r w:rsidR="00064D95" w:rsidRPr="00982632">
        <w:rPr>
          <w:rFonts w:asciiTheme="minorHAnsi" w:hAnsiTheme="minorHAnsi" w:cstheme="minorHAnsi"/>
          <w:sz w:val="22"/>
          <w:szCs w:val="22"/>
        </w:rPr>
        <w:t>.</w:t>
      </w:r>
    </w:p>
    <w:p w14:paraId="07D4650D" w14:textId="77777777" w:rsidR="00CA340A" w:rsidRPr="00982632" w:rsidRDefault="00CA340A" w:rsidP="00CA340A">
      <w:pPr>
        <w:rPr>
          <w:rFonts w:asciiTheme="minorHAnsi" w:hAnsiTheme="minorHAnsi" w:cstheme="minorHAnsi"/>
          <w:sz w:val="22"/>
          <w:szCs w:val="22"/>
        </w:rPr>
      </w:pPr>
    </w:p>
    <w:p w14:paraId="7A35631C" w14:textId="77777777" w:rsidR="0035520F" w:rsidRDefault="00CA340A" w:rsidP="00CA340A">
      <w:p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 xml:space="preserve">You can use </w:t>
      </w:r>
      <w:r w:rsidRPr="00982632">
        <w:rPr>
          <w:rFonts w:asciiTheme="minorHAnsi" w:hAnsiTheme="minorHAnsi" w:cstheme="minorHAnsi"/>
          <w:b/>
          <w:sz w:val="22"/>
          <w:szCs w:val="22"/>
        </w:rPr>
        <w:t>Python</w:t>
      </w:r>
      <w:r w:rsidRPr="00982632">
        <w:rPr>
          <w:rFonts w:asciiTheme="minorHAnsi" w:hAnsiTheme="minorHAnsi" w:cstheme="minorHAnsi"/>
          <w:sz w:val="22"/>
          <w:szCs w:val="22"/>
        </w:rPr>
        <w:t xml:space="preserve"> or </w:t>
      </w:r>
      <w:r w:rsidRPr="00982632">
        <w:rPr>
          <w:rFonts w:asciiTheme="minorHAnsi" w:hAnsiTheme="minorHAnsi" w:cstheme="minorHAnsi"/>
          <w:b/>
          <w:sz w:val="22"/>
          <w:szCs w:val="22"/>
        </w:rPr>
        <w:t>Java</w:t>
      </w:r>
      <w:r w:rsidRPr="00982632">
        <w:rPr>
          <w:rFonts w:asciiTheme="minorHAnsi" w:hAnsiTheme="minorHAnsi" w:cstheme="minorHAnsi"/>
          <w:sz w:val="22"/>
          <w:szCs w:val="22"/>
        </w:rPr>
        <w:t xml:space="preserve"> for your implementation, as you prefer</w:t>
      </w:r>
      <w:r w:rsidR="0035520F">
        <w:rPr>
          <w:rFonts w:asciiTheme="minorHAnsi" w:hAnsiTheme="minorHAnsi" w:cstheme="minorHAnsi"/>
          <w:sz w:val="22"/>
          <w:szCs w:val="22"/>
        </w:rPr>
        <w:t xml:space="preserve"> (or any other language, but the tutors will not be able to help you!). Y</w:t>
      </w:r>
      <w:r w:rsidRPr="00982632">
        <w:rPr>
          <w:rFonts w:asciiTheme="minorHAnsi" w:hAnsiTheme="minorHAnsi" w:cstheme="minorHAnsi"/>
          <w:sz w:val="22"/>
          <w:szCs w:val="22"/>
        </w:rPr>
        <w:t xml:space="preserve">our system must include a </w:t>
      </w:r>
      <w:r w:rsidRPr="00982632">
        <w:rPr>
          <w:rFonts w:asciiTheme="minorHAnsi" w:hAnsiTheme="minorHAnsi" w:cstheme="minorHAnsi"/>
          <w:b/>
          <w:sz w:val="22"/>
          <w:szCs w:val="22"/>
        </w:rPr>
        <w:t>database</w:t>
      </w:r>
      <w:r w:rsidRPr="00982632">
        <w:rPr>
          <w:rFonts w:asciiTheme="minorHAnsi" w:hAnsiTheme="minorHAnsi" w:cstheme="minorHAnsi"/>
          <w:sz w:val="22"/>
          <w:szCs w:val="22"/>
        </w:rPr>
        <w:t xml:space="preserve"> to store the details of the bicycles, city locations,</w:t>
      </w:r>
      <w:r w:rsidR="0035520F">
        <w:rPr>
          <w:rFonts w:asciiTheme="minorHAnsi" w:hAnsiTheme="minorHAnsi" w:cstheme="minorHAnsi"/>
          <w:sz w:val="22"/>
          <w:szCs w:val="22"/>
        </w:rPr>
        <w:t xml:space="preserve"> customers,</w:t>
      </w:r>
      <w:r w:rsidRPr="00982632">
        <w:rPr>
          <w:rFonts w:asciiTheme="minorHAnsi" w:hAnsiTheme="minorHAnsi" w:cstheme="minorHAnsi"/>
          <w:sz w:val="22"/>
          <w:szCs w:val="22"/>
        </w:rPr>
        <w:t xml:space="preserve"> and</w:t>
      </w:r>
      <w:r w:rsidR="0035520F">
        <w:rPr>
          <w:rFonts w:asciiTheme="minorHAnsi" w:hAnsiTheme="minorHAnsi" w:cstheme="minorHAnsi"/>
          <w:sz w:val="22"/>
          <w:szCs w:val="22"/>
        </w:rPr>
        <w:t xml:space="preserve"> any</w:t>
      </w:r>
      <w:r w:rsidRPr="00982632">
        <w:rPr>
          <w:rFonts w:asciiTheme="minorHAnsi" w:hAnsiTheme="minorHAnsi" w:cstheme="minorHAnsi"/>
          <w:sz w:val="22"/>
          <w:szCs w:val="22"/>
        </w:rPr>
        <w:t xml:space="preserve"> other data as needed</w:t>
      </w:r>
      <w:r w:rsidR="0035520F">
        <w:rPr>
          <w:rFonts w:asciiTheme="minorHAnsi" w:hAnsiTheme="minorHAnsi" w:cstheme="minorHAnsi"/>
          <w:sz w:val="22"/>
          <w:szCs w:val="22"/>
        </w:rPr>
        <w:t xml:space="preserve"> by your implementation</w:t>
      </w:r>
      <w:r w:rsidRPr="00982632">
        <w:rPr>
          <w:rFonts w:asciiTheme="minorHAnsi" w:hAnsiTheme="minorHAnsi" w:cstheme="minorHAnsi"/>
          <w:sz w:val="22"/>
          <w:szCs w:val="22"/>
        </w:rPr>
        <w:t>.</w:t>
      </w:r>
    </w:p>
    <w:p w14:paraId="6D281CA2" w14:textId="77777777" w:rsidR="0035520F" w:rsidRDefault="0035520F" w:rsidP="00CA340A">
      <w:pPr>
        <w:rPr>
          <w:rFonts w:asciiTheme="minorHAnsi" w:hAnsiTheme="minorHAnsi" w:cstheme="minorHAnsi"/>
          <w:sz w:val="22"/>
          <w:szCs w:val="22"/>
        </w:rPr>
      </w:pPr>
    </w:p>
    <w:p w14:paraId="36DF6F9C" w14:textId="77777777" w:rsidR="00CA340A" w:rsidRPr="00982632" w:rsidRDefault="00CA340A" w:rsidP="00CA340A">
      <w:p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>The detailed functionality of the system is up to you, but it should include at least the following capabilities:</w:t>
      </w:r>
    </w:p>
    <w:p w14:paraId="34C977C8" w14:textId="77777777" w:rsidR="00064D95" w:rsidRPr="00982632" w:rsidRDefault="00064D95" w:rsidP="00FF693F">
      <w:pPr>
        <w:rPr>
          <w:rFonts w:asciiTheme="minorHAnsi" w:hAnsiTheme="minorHAnsi" w:cstheme="minorHAnsi"/>
          <w:sz w:val="22"/>
          <w:szCs w:val="22"/>
        </w:rPr>
      </w:pPr>
    </w:p>
    <w:p w14:paraId="300511C4" w14:textId="77777777" w:rsidR="0010569F" w:rsidRPr="00982632" w:rsidRDefault="0010569F" w:rsidP="0010569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>Customers should be able to:</w:t>
      </w:r>
    </w:p>
    <w:p w14:paraId="4D876B70" w14:textId="77777777" w:rsidR="0010569F" w:rsidRPr="00982632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Rent</w:t>
      </w:r>
      <w:r w:rsidRPr="00982632">
        <w:rPr>
          <w:rFonts w:asciiTheme="minorHAnsi" w:hAnsiTheme="minorHAnsi" w:cstheme="minorHAnsi"/>
          <w:sz w:val="22"/>
          <w:szCs w:val="22"/>
        </w:rPr>
        <w:t xml:space="preserve"> a bike at any location in the city, as long as there is a working bike available at that location.</w:t>
      </w:r>
    </w:p>
    <w:p w14:paraId="5F317C5B" w14:textId="77777777" w:rsidR="0010569F" w:rsidRPr="00982632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Return</w:t>
      </w:r>
      <w:r w:rsidRPr="00982632">
        <w:rPr>
          <w:rFonts w:asciiTheme="minorHAnsi" w:hAnsiTheme="minorHAnsi" w:cstheme="minorHAnsi"/>
          <w:sz w:val="22"/>
          <w:szCs w:val="22"/>
        </w:rPr>
        <w:t xml:space="preserve"> a bike to any location.</w:t>
      </w:r>
      <w:r w:rsidR="0035520F">
        <w:rPr>
          <w:rFonts w:asciiTheme="minorHAnsi" w:hAnsiTheme="minorHAnsi" w:cstheme="minorHAnsi"/>
          <w:sz w:val="22"/>
          <w:szCs w:val="22"/>
        </w:rPr>
        <w:t xml:space="preserve"> When a customer returns a bike, their account is </w:t>
      </w:r>
      <w:r w:rsidR="0035520F">
        <w:rPr>
          <w:rFonts w:asciiTheme="minorHAnsi" w:hAnsiTheme="minorHAnsi" w:cstheme="minorHAnsi"/>
          <w:b/>
          <w:sz w:val="22"/>
          <w:szCs w:val="22"/>
        </w:rPr>
        <w:t>charged</w:t>
      </w:r>
      <w:r w:rsidR="0035520F">
        <w:rPr>
          <w:rFonts w:asciiTheme="minorHAnsi" w:hAnsiTheme="minorHAnsi" w:cstheme="minorHAnsi"/>
          <w:sz w:val="22"/>
          <w:szCs w:val="22"/>
        </w:rPr>
        <w:t xml:space="preserve"> an amount depending on how long the bike rental was.</w:t>
      </w:r>
    </w:p>
    <w:p w14:paraId="087C92A4" w14:textId="77777777" w:rsidR="0010569F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Report a bike</w:t>
      </w:r>
      <w:r w:rsidRPr="00982632">
        <w:rPr>
          <w:rFonts w:asciiTheme="minorHAnsi" w:hAnsiTheme="minorHAnsi" w:cstheme="minorHAnsi"/>
          <w:sz w:val="22"/>
          <w:szCs w:val="22"/>
        </w:rPr>
        <w:t xml:space="preserve"> as defective.</w:t>
      </w:r>
    </w:p>
    <w:p w14:paraId="2E12606A" w14:textId="77777777" w:rsidR="0035520F" w:rsidRPr="00982632" w:rsidRDefault="0035520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Pay </w:t>
      </w:r>
      <w:r>
        <w:rPr>
          <w:rFonts w:asciiTheme="minorHAnsi" w:hAnsiTheme="minorHAnsi" w:cstheme="minorHAnsi"/>
          <w:sz w:val="22"/>
          <w:szCs w:val="22"/>
        </w:rPr>
        <w:t>any charges on their account.</w:t>
      </w:r>
    </w:p>
    <w:p w14:paraId="12099D40" w14:textId="77777777" w:rsidR="0010569F" w:rsidRPr="00982632" w:rsidRDefault="0010569F" w:rsidP="0010569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>Operators should be able to:</w:t>
      </w:r>
    </w:p>
    <w:p w14:paraId="15E25274" w14:textId="77777777" w:rsidR="0010569F" w:rsidRPr="00982632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Track</w:t>
      </w:r>
      <w:r w:rsidRPr="00982632">
        <w:rPr>
          <w:rFonts w:asciiTheme="minorHAnsi" w:hAnsiTheme="minorHAnsi" w:cstheme="minorHAnsi"/>
          <w:sz w:val="22"/>
          <w:szCs w:val="22"/>
        </w:rPr>
        <w:t xml:space="preserve"> the location of all bikes in the city.</w:t>
      </w:r>
    </w:p>
    <w:p w14:paraId="2681FA71" w14:textId="77777777" w:rsidR="0010569F" w:rsidRPr="00982632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Repair</w:t>
      </w:r>
      <w:r w:rsidRPr="00982632">
        <w:rPr>
          <w:rFonts w:asciiTheme="minorHAnsi" w:hAnsiTheme="minorHAnsi" w:cstheme="minorHAnsi"/>
          <w:sz w:val="22"/>
          <w:szCs w:val="22"/>
        </w:rPr>
        <w:t xml:space="preserve"> a defective bike.</w:t>
      </w:r>
    </w:p>
    <w:p w14:paraId="637193C5" w14:textId="77777777" w:rsidR="0010569F" w:rsidRPr="00982632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 xml:space="preserve">Move bikes </w:t>
      </w:r>
      <w:r w:rsidRPr="00982632">
        <w:rPr>
          <w:rFonts w:asciiTheme="minorHAnsi" w:hAnsiTheme="minorHAnsi" w:cstheme="minorHAnsi"/>
          <w:sz w:val="22"/>
          <w:szCs w:val="22"/>
        </w:rPr>
        <w:t>to different locations around the city as needed.</w:t>
      </w:r>
    </w:p>
    <w:p w14:paraId="173EDACA" w14:textId="77777777" w:rsidR="0010569F" w:rsidRPr="00982632" w:rsidRDefault="0010569F" w:rsidP="0010569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>Managers should be able to:</w:t>
      </w:r>
    </w:p>
    <w:p w14:paraId="615C3246" w14:textId="77777777" w:rsidR="0010569F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Generate reports</w:t>
      </w:r>
      <w:r w:rsidRPr="00982632">
        <w:rPr>
          <w:rFonts w:asciiTheme="minorHAnsi" w:hAnsiTheme="minorHAnsi" w:cstheme="minorHAnsi"/>
          <w:sz w:val="22"/>
          <w:szCs w:val="22"/>
        </w:rPr>
        <w:t xml:space="preserve"> showing all bike activities </w:t>
      </w:r>
      <w:r w:rsidR="00982632" w:rsidRPr="00982632">
        <w:rPr>
          <w:rFonts w:asciiTheme="minorHAnsi" w:hAnsiTheme="minorHAnsi" w:cstheme="minorHAnsi"/>
          <w:sz w:val="22"/>
          <w:szCs w:val="22"/>
        </w:rPr>
        <w:t>over a defined time period</w:t>
      </w:r>
      <w:r w:rsidR="0035520F">
        <w:rPr>
          <w:rFonts w:asciiTheme="minorHAnsi" w:hAnsiTheme="minorHAnsi" w:cstheme="minorHAnsi"/>
          <w:sz w:val="22"/>
          <w:szCs w:val="22"/>
        </w:rPr>
        <w:t xml:space="preserve">, using appropriate </w:t>
      </w:r>
      <w:r w:rsidR="0035520F">
        <w:rPr>
          <w:rFonts w:asciiTheme="minorHAnsi" w:hAnsiTheme="minorHAnsi" w:cstheme="minorHAnsi"/>
          <w:b/>
          <w:sz w:val="22"/>
          <w:szCs w:val="22"/>
        </w:rPr>
        <w:t>data visualisation</w:t>
      </w:r>
      <w:r w:rsidR="0035520F">
        <w:rPr>
          <w:rFonts w:asciiTheme="minorHAnsi" w:hAnsiTheme="minorHAnsi" w:cstheme="minorHAnsi"/>
          <w:sz w:val="22"/>
          <w:szCs w:val="22"/>
        </w:rPr>
        <w:t xml:space="preserve"> techniques.</w:t>
      </w:r>
    </w:p>
    <w:p w14:paraId="29019ECB" w14:textId="77777777" w:rsidR="0035520F" w:rsidRDefault="0035520F" w:rsidP="0035520F">
      <w:pPr>
        <w:rPr>
          <w:rFonts w:asciiTheme="minorHAnsi" w:hAnsiTheme="minorHAnsi" w:cstheme="minorHAnsi"/>
          <w:sz w:val="22"/>
          <w:szCs w:val="22"/>
        </w:rPr>
      </w:pPr>
    </w:p>
    <w:p w14:paraId="3E3592C9" w14:textId="77777777" w:rsidR="0035520F" w:rsidRPr="0035520F" w:rsidRDefault="0035520F" w:rsidP="0035520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ou can implement the above functionality using command-line scripts, a graphical user interface, or a combination – the details are up to you as a team.</w:t>
      </w:r>
    </w:p>
    <w:p w14:paraId="284CF5F9" w14:textId="77777777" w:rsidR="0053135A" w:rsidRPr="00982632" w:rsidRDefault="0053135A">
      <w:pPr>
        <w:rPr>
          <w:rFonts w:asciiTheme="minorHAnsi" w:hAnsiTheme="minorHAnsi" w:cstheme="minorHAnsi"/>
          <w:sz w:val="22"/>
          <w:szCs w:val="22"/>
        </w:rPr>
      </w:pPr>
    </w:p>
    <w:p w14:paraId="2B8519D7" w14:textId="77777777" w:rsidR="00982632" w:rsidRDefault="00982632">
      <w:pPr>
        <w:rPr>
          <w:rFonts w:asciiTheme="minorHAnsi" w:hAnsiTheme="minorHAnsi" w:cstheme="minorHAnsi"/>
          <w:b/>
          <w:sz w:val="32"/>
          <w:szCs w:val="32"/>
        </w:rPr>
      </w:pPr>
      <w:r w:rsidRPr="00982632">
        <w:rPr>
          <w:rFonts w:asciiTheme="minorHAnsi" w:hAnsiTheme="minorHAnsi" w:cstheme="minorHAnsi"/>
          <w:b/>
          <w:sz w:val="32"/>
          <w:szCs w:val="32"/>
        </w:rPr>
        <w:t>What to submit</w:t>
      </w:r>
    </w:p>
    <w:p w14:paraId="2C3D126A" w14:textId="77777777" w:rsidR="00982632" w:rsidRDefault="00982632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ach group must submit the following (through Moodle):</w:t>
      </w:r>
    </w:p>
    <w:p w14:paraId="3DF84706" w14:textId="77777777" w:rsidR="00982632" w:rsidRDefault="00982632">
      <w:pPr>
        <w:rPr>
          <w:rFonts w:asciiTheme="minorHAnsi" w:hAnsiTheme="minorHAnsi" w:cstheme="minorHAnsi"/>
          <w:sz w:val="22"/>
          <w:szCs w:val="22"/>
        </w:rPr>
      </w:pPr>
    </w:p>
    <w:p w14:paraId="78C974D6" w14:textId="77777777" w:rsidR="007C7961" w:rsidRPr="007C7961" w:rsidRDefault="00982632" w:rsidP="007C7961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 </w:t>
      </w:r>
      <w:r>
        <w:rPr>
          <w:rFonts w:asciiTheme="minorHAnsi" w:hAnsiTheme="minorHAnsi" w:cstheme="minorHAnsi"/>
          <w:b/>
          <w:sz w:val="22"/>
          <w:szCs w:val="22"/>
        </w:rPr>
        <w:t>report</w:t>
      </w:r>
      <w:r>
        <w:rPr>
          <w:rFonts w:asciiTheme="minorHAnsi" w:hAnsiTheme="minorHAnsi" w:cstheme="minorHAnsi"/>
          <w:sz w:val="22"/>
          <w:szCs w:val="22"/>
        </w:rPr>
        <w:t xml:space="preserve"> describing the functionality that was implemented</w:t>
      </w:r>
      <w:r w:rsidR="007C7961">
        <w:rPr>
          <w:rFonts w:asciiTheme="minorHAnsi" w:hAnsiTheme="minorHAnsi" w:cstheme="minorHAnsi"/>
          <w:sz w:val="22"/>
          <w:szCs w:val="22"/>
        </w:rPr>
        <w:t>, explaining any design decisions that were made. The report should also include a summary of how each team member contributed to the design and implementation, as well as to the report. Templates will be provided on Moodle.</w:t>
      </w:r>
    </w:p>
    <w:p w14:paraId="639436C4" w14:textId="51B14D07" w:rsidR="00982632" w:rsidRDefault="00982632" w:rsidP="0098263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ll of the </w:t>
      </w:r>
      <w:r>
        <w:rPr>
          <w:rFonts w:asciiTheme="minorHAnsi" w:hAnsiTheme="minorHAnsi" w:cstheme="minorHAnsi"/>
          <w:b/>
          <w:sz w:val="22"/>
          <w:szCs w:val="22"/>
        </w:rPr>
        <w:t>source code</w:t>
      </w:r>
      <w:r>
        <w:rPr>
          <w:rFonts w:asciiTheme="minorHAnsi" w:hAnsiTheme="minorHAnsi" w:cstheme="minorHAnsi"/>
          <w:sz w:val="22"/>
          <w:szCs w:val="22"/>
        </w:rPr>
        <w:t xml:space="preserve"> involved in the system, along with any other resources required to run it.</w:t>
      </w:r>
      <w:r w:rsidR="007C7961">
        <w:rPr>
          <w:rFonts w:asciiTheme="minorHAnsi" w:hAnsiTheme="minorHAnsi" w:cstheme="minorHAnsi"/>
          <w:sz w:val="22"/>
          <w:szCs w:val="22"/>
        </w:rPr>
        <w:t xml:space="preserve"> You should also include a README file describing </w:t>
      </w:r>
      <w:r w:rsidR="007C7961">
        <w:rPr>
          <w:rFonts w:asciiTheme="minorHAnsi" w:hAnsiTheme="minorHAnsi" w:cstheme="minorHAnsi"/>
          <w:b/>
          <w:sz w:val="22"/>
          <w:szCs w:val="22"/>
        </w:rPr>
        <w:t>exactly</w:t>
      </w:r>
      <w:r w:rsidR="007C7961">
        <w:rPr>
          <w:rFonts w:asciiTheme="minorHAnsi" w:hAnsiTheme="minorHAnsi" w:cstheme="minorHAnsi"/>
          <w:sz w:val="22"/>
          <w:szCs w:val="22"/>
        </w:rPr>
        <w:t xml:space="preserve"> how to run your software.</w:t>
      </w:r>
    </w:p>
    <w:p w14:paraId="19E4E3BB" w14:textId="01488005" w:rsidR="003B2199" w:rsidRDefault="003B2199" w:rsidP="003B2199">
      <w:pPr>
        <w:rPr>
          <w:rFonts w:asciiTheme="minorHAnsi" w:hAnsiTheme="minorHAnsi" w:cstheme="minorHAnsi"/>
          <w:sz w:val="22"/>
          <w:szCs w:val="22"/>
        </w:rPr>
      </w:pPr>
    </w:p>
    <w:p w14:paraId="5563E102" w14:textId="73BBF579" w:rsidR="003B2199" w:rsidRDefault="003B2199" w:rsidP="003B2199">
      <w:pPr>
        <w:rPr>
          <w:rFonts w:asciiTheme="minorHAnsi" w:hAnsiTheme="minorHAnsi" w:cstheme="minorHAnsi"/>
          <w:sz w:val="22"/>
          <w:szCs w:val="22"/>
        </w:rPr>
      </w:pPr>
    </w:p>
    <w:p w14:paraId="0CC50FE8" w14:textId="7EFFEEF3" w:rsidR="003B2199" w:rsidRDefault="003B2199" w:rsidP="003B2199">
      <w:pPr>
        <w:rPr>
          <w:rFonts w:asciiTheme="minorHAnsi" w:hAnsiTheme="minorHAnsi" w:cstheme="minorHAnsi"/>
          <w:sz w:val="22"/>
          <w:szCs w:val="22"/>
        </w:rPr>
      </w:pPr>
    </w:p>
    <w:p w14:paraId="3B7EDEE8" w14:textId="77777777" w:rsidR="003B2199" w:rsidRPr="003B2199" w:rsidRDefault="003B2199" w:rsidP="003B2199">
      <w:pPr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sectPr w:rsidR="003B2199" w:rsidRPr="003B2199"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Liberation Serif">
    <w:altName w:val="Times New Roman"/>
    <w:panose1 w:val="020B0604020202020204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panose1 w:val="020B0604020202020204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D6DF3"/>
    <w:multiLevelType w:val="multilevel"/>
    <w:tmpl w:val="863E9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139C7379"/>
    <w:multiLevelType w:val="multilevel"/>
    <w:tmpl w:val="83DE5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DC535BA"/>
    <w:multiLevelType w:val="hybridMultilevel"/>
    <w:tmpl w:val="D6BC6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6224E"/>
    <w:multiLevelType w:val="multilevel"/>
    <w:tmpl w:val="932215D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9C528A1"/>
    <w:multiLevelType w:val="hybridMultilevel"/>
    <w:tmpl w:val="BFFEF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C42D2"/>
    <w:multiLevelType w:val="multilevel"/>
    <w:tmpl w:val="8BE67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455C182D"/>
    <w:multiLevelType w:val="hybridMultilevel"/>
    <w:tmpl w:val="5046D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CE0C74"/>
    <w:multiLevelType w:val="multilevel"/>
    <w:tmpl w:val="CD6C2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5C2E192F"/>
    <w:multiLevelType w:val="hybridMultilevel"/>
    <w:tmpl w:val="BC360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A6799E"/>
    <w:multiLevelType w:val="hybridMultilevel"/>
    <w:tmpl w:val="C6565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8"/>
  </w:num>
  <w:num w:numId="7">
    <w:abstractNumId w:val="9"/>
  </w:num>
  <w:num w:numId="8">
    <w:abstractNumId w:val="4"/>
  </w:num>
  <w:num w:numId="9">
    <w:abstractNumId w:val="6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TcBIgMzA1NLYyUdpeDU4uLM/DyQAsNaAAS2ob8sAAAA"/>
  </w:docVars>
  <w:rsids>
    <w:rsidRoot w:val="0080508E"/>
    <w:rsid w:val="00064D95"/>
    <w:rsid w:val="00083663"/>
    <w:rsid w:val="0010569F"/>
    <w:rsid w:val="0013764A"/>
    <w:rsid w:val="0023021B"/>
    <w:rsid w:val="00253A0C"/>
    <w:rsid w:val="0035520F"/>
    <w:rsid w:val="00381E3E"/>
    <w:rsid w:val="003B2199"/>
    <w:rsid w:val="00464B35"/>
    <w:rsid w:val="004B67E6"/>
    <w:rsid w:val="0053135A"/>
    <w:rsid w:val="005444D3"/>
    <w:rsid w:val="005B57FF"/>
    <w:rsid w:val="00600FB1"/>
    <w:rsid w:val="006A6C03"/>
    <w:rsid w:val="00731DCB"/>
    <w:rsid w:val="00753CCB"/>
    <w:rsid w:val="00783FF6"/>
    <w:rsid w:val="007C7961"/>
    <w:rsid w:val="007D05D1"/>
    <w:rsid w:val="0080508E"/>
    <w:rsid w:val="00811DF6"/>
    <w:rsid w:val="008130F6"/>
    <w:rsid w:val="008F2F5F"/>
    <w:rsid w:val="009104E5"/>
    <w:rsid w:val="00930BF0"/>
    <w:rsid w:val="00982632"/>
    <w:rsid w:val="009E6AF8"/>
    <w:rsid w:val="00A3378B"/>
    <w:rsid w:val="00B266A2"/>
    <w:rsid w:val="00B42A87"/>
    <w:rsid w:val="00B53887"/>
    <w:rsid w:val="00B77EA6"/>
    <w:rsid w:val="00BA2D67"/>
    <w:rsid w:val="00BF5CF1"/>
    <w:rsid w:val="00C56EAE"/>
    <w:rsid w:val="00CA340A"/>
    <w:rsid w:val="00CC5058"/>
    <w:rsid w:val="00CC79B7"/>
    <w:rsid w:val="00D52C9E"/>
    <w:rsid w:val="00E0451A"/>
    <w:rsid w:val="00E76D54"/>
    <w:rsid w:val="00F95EB6"/>
    <w:rsid w:val="00FA56EB"/>
    <w:rsid w:val="00FF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3FC21"/>
  <w15:docId w15:val="{69D07FC9-397C-A945-A69C-3AF79552C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SimSun" w:hAnsi="Liberation Serif" w:cs="Mangal"/>
        <w:kern w:val="2"/>
        <w:sz w:val="24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53135A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53135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B219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1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5A3C6E6456D6419494150D26A2F90B" ma:contentTypeVersion="13" ma:contentTypeDescription="Create a new document." ma:contentTypeScope="" ma:versionID="030ed546687aad7127046c903158e8ad">
  <xsd:schema xmlns:xsd="http://www.w3.org/2001/XMLSchema" xmlns:xs="http://www.w3.org/2001/XMLSchema" xmlns:p="http://schemas.microsoft.com/office/2006/metadata/properties" xmlns:ns1="http://schemas.microsoft.com/sharepoint/v3" xmlns:ns3="b0132009-0bd6-4377-b691-535b8bee168c" xmlns:ns4="b45d07f7-5cab-41c3-b41d-2a34dd52de4a" targetNamespace="http://schemas.microsoft.com/office/2006/metadata/properties" ma:root="true" ma:fieldsID="fda0ace7a09f8bf59b5a064f65c2057f" ns1:_="" ns3:_="" ns4:_="">
    <xsd:import namespace="http://schemas.microsoft.com/sharepoint/v3"/>
    <xsd:import namespace="b0132009-0bd6-4377-b691-535b8bee168c"/>
    <xsd:import namespace="b45d07f7-5cab-41c3-b41d-2a34dd52de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132009-0bd6-4377-b691-535b8bee16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d07f7-5cab-41c3-b41d-2a34dd52d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37418F-43F4-4FC0-AE4D-3499C6F8BA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EBFA5-F2B0-4E45-95CB-DB2694BECDCA}">
  <ds:schemaRefs>
    <ds:schemaRef ds:uri="http://schemas.microsoft.com/office/2006/metadata/properties"/>
    <ds:schemaRef ds:uri="b0132009-0bd6-4377-b691-535b8bee168c"/>
    <ds:schemaRef ds:uri="http://purl.org/dc/elements/1.1/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b45d07f7-5cab-41c3-b41d-2a34dd52de4a"/>
    <ds:schemaRef ds:uri="http://schemas.microsoft.com/office/2006/documentManagement/types"/>
    <ds:schemaRef ds:uri="http://schemas.microsoft.com/sharepoint/v3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3E17F6C-BC72-401C-A2DE-8FADFA0C96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0132009-0bd6-4377-b691-535b8bee168c"/>
    <ds:schemaRef ds:uri="b45d07f7-5cab-41c3-b41d-2a34dd52de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 Ellen Foster</dc:creator>
  <cp:lastModifiedBy>James Simpson (student)</cp:lastModifiedBy>
  <cp:revision>6</cp:revision>
  <dcterms:created xsi:type="dcterms:W3CDTF">2019-09-26T07:44:00Z</dcterms:created>
  <dcterms:modified xsi:type="dcterms:W3CDTF">2019-10-07T13:1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5A3C6E6456D6419494150D26A2F90B</vt:lpwstr>
  </property>
</Properties>
</file>